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B5CBC" w14:textId="3164FF75" w:rsidR="00561733" w:rsidRPr="0098057F" w:rsidRDefault="0098057F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98057F">
        <w:rPr>
          <w:rFonts w:ascii="Times New Roman" w:hAnsi="Times New Roman" w:cs="Times New Roman"/>
          <w:b/>
          <w:bCs/>
          <w:sz w:val="20"/>
          <w:szCs w:val="20"/>
        </w:rPr>
        <w:t>MATERIAL SUPLEMENTAR</w:t>
      </w:r>
    </w:p>
    <w:p w14:paraId="2A49EC80" w14:textId="40359015" w:rsidR="0098057F" w:rsidRDefault="0098057F" w:rsidP="0098057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Tabela</w:t>
      </w:r>
      <w:r w:rsidRPr="00962C1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Pr="00962C1D">
        <w:rPr>
          <w:rFonts w:ascii="Times New Roman" w:hAnsi="Times New Roman" w:cs="Times New Roman"/>
          <w:b/>
          <w:bCs/>
          <w:sz w:val="20"/>
          <w:szCs w:val="20"/>
        </w:rPr>
        <w:t>1.</w:t>
      </w:r>
      <w:r w:rsidRPr="00962C1D">
        <w:rPr>
          <w:rFonts w:ascii="Times New Roman" w:hAnsi="Times New Roman" w:cs="Times New Roman"/>
          <w:sz w:val="20"/>
          <w:szCs w:val="20"/>
        </w:rPr>
        <w:t xml:space="preserve"> Espécies de aves registradas nos dois remanescentes de Brejos de Altitude em Pernambuco, Fazenda Vale do Tabocas e </w:t>
      </w:r>
      <w:r w:rsidRPr="000A123B">
        <w:rPr>
          <w:rFonts w:ascii="Times New Roman" w:hAnsi="Times New Roman" w:cs="Times New Roman"/>
          <w:sz w:val="20"/>
          <w:szCs w:val="20"/>
        </w:rPr>
        <w:t>Reserva Particular do Patrimônio Natural Reserva Natural Brejo</w:t>
      </w:r>
      <w:r w:rsidRPr="00962C1D">
        <w:rPr>
          <w:rFonts w:ascii="Times New Roman" w:hAnsi="Times New Roman" w:cs="Times New Roman"/>
          <w:sz w:val="20"/>
          <w:szCs w:val="20"/>
        </w:rPr>
        <w:t xml:space="preserve">. Grupos tróficos: carnívoros (CARN); frugívoros (FRUG); granívoros (GRAN); insetívoro (INSE); necrófagos (NECR); </w:t>
      </w:r>
      <w:proofErr w:type="spellStart"/>
      <w:r w:rsidRPr="00962C1D">
        <w:rPr>
          <w:rFonts w:ascii="Times New Roman" w:hAnsi="Times New Roman" w:cs="Times New Roman"/>
          <w:sz w:val="20"/>
          <w:szCs w:val="20"/>
        </w:rPr>
        <w:t>nectarívoros</w:t>
      </w:r>
      <w:proofErr w:type="spellEnd"/>
      <w:r w:rsidRPr="00962C1D">
        <w:rPr>
          <w:rFonts w:ascii="Times New Roman" w:hAnsi="Times New Roman" w:cs="Times New Roman"/>
          <w:sz w:val="20"/>
          <w:szCs w:val="20"/>
        </w:rPr>
        <w:t xml:space="preserve"> (NECT); onívoros (ONIV); piscívoros (PISC). Sensibilidade: alta (A); baixa (B); média (M). </w:t>
      </w:r>
      <w:r>
        <w:rPr>
          <w:rFonts w:ascii="Times New Roman" w:hAnsi="Times New Roman" w:cs="Times New Roman"/>
          <w:sz w:val="20"/>
          <w:szCs w:val="20"/>
        </w:rPr>
        <w:t>U</w:t>
      </w:r>
      <w:r w:rsidRPr="00694C40">
        <w:rPr>
          <w:rFonts w:ascii="Times New Roman" w:hAnsi="Times New Roman" w:cs="Times New Roman"/>
          <w:sz w:val="20"/>
          <w:szCs w:val="20"/>
        </w:rPr>
        <w:t>so do habitat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Pr="00694C40">
        <w:rPr>
          <w:rFonts w:ascii="Times New Roman" w:hAnsi="Times New Roman" w:cs="Times New Roman"/>
          <w:sz w:val="20"/>
          <w:szCs w:val="20"/>
        </w:rPr>
        <w:t>independentes de floresta</w:t>
      </w:r>
      <w:r>
        <w:rPr>
          <w:rFonts w:ascii="Times New Roman" w:hAnsi="Times New Roman" w:cs="Times New Roman"/>
          <w:sz w:val="20"/>
          <w:szCs w:val="20"/>
        </w:rPr>
        <w:t xml:space="preserve"> (IND);</w:t>
      </w:r>
      <w:r w:rsidRPr="00694C4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94C40">
        <w:rPr>
          <w:rFonts w:ascii="Times New Roman" w:hAnsi="Times New Roman" w:cs="Times New Roman"/>
          <w:sz w:val="20"/>
          <w:szCs w:val="20"/>
        </w:rPr>
        <w:t>semi-dependente</w:t>
      </w:r>
      <w:proofErr w:type="spellEnd"/>
      <w:r w:rsidRPr="00694C40">
        <w:rPr>
          <w:rFonts w:ascii="Times New Roman" w:hAnsi="Times New Roman" w:cs="Times New Roman"/>
          <w:sz w:val="20"/>
          <w:szCs w:val="20"/>
        </w:rPr>
        <w:t xml:space="preserve"> de floresta </w:t>
      </w:r>
      <w:r>
        <w:rPr>
          <w:rFonts w:ascii="Times New Roman" w:hAnsi="Times New Roman" w:cs="Times New Roman"/>
          <w:sz w:val="20"/>
          <w:szCs w:val="20"/>
        </w:rPr>
        <w:t>(SEM);</w:t>
      </w:r>
      <w:r w:rsidRPr="00694C40">
        <w:rPr>
          <w:rFonts w:ascii="Times New Roman" w:hAnsi="Times New Roman" w:cs="Times New Roman"/>
          <w:sz w:val="20"/>
          <w:szCs w:val="20"/>
        </w:rPr>
        <w:t xml:space="preserve"> dependente de floresta</w:t>
      </w:r>
      <w:r>
        <w:rPr>
          <w:rFonts w:ascii="Times New Roman" w:hAnsi="Times New Roman" w:cs="Times New Roman"/>
          <w:sz w:val="20"/>
          <w:szCs w:val="20"/>
        </w:rPr>
        <w:t xml:space="preserve"> (DEP)</w:t>
      </w:r>
      <w:r w:rsidRPr="00962C1D">
        <w:rPr>
          <w:rFonts w:ascii="Times New Roman" w:hAnsi="Times New Roman" w:cs="Times New Roman"/>
          <w:sz w:val="20"/>
          <w:szCs w:val="20"/>
        </w:rPr>
        <w:t>.</w:t>
      </w:r>
    </w:p>
    <w:p w14:paraId="371DA7CD" w14:textId="77777777" w:rsidR="0098057F" w:rsidRPr="0098057F" w:rsidRDefault="0098057F" w:rsidP="0098057F">
      <w:pPr>
        <w:spacing w:after="0" w:line="48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</w:p>
    <w:p w14:paraId="322FA269" w14:textId="2F0B7B77" w:rsidR="0098057F" w:rsidRDefault="0098057F" w:rsidP="0098057F">
      <w:pPr>
        <w:spacing w:after="0" w:line="48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Table</w:t>
      </w:r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S</w:t>
      </w:r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>1. Recorded species of birds in the two rem</w:t>
      </w:r>
      <w:ins w:id="0" w:author="Thiago Orsi Laranjeiras" w:date="2021-11-03T08:56:00Z">
        <w:r w:rsidR="00DB491D">
          <w:rPr>
            <w:rFonts w:ascii="Times New Roman" w:hAnsi="Times New Roman" w:cs="Times New Roman"/>
            <w:i/>
            <w:iCs/>
            <w:sz w:val="20"/>
            <w:szCs w:val="20"/>
            <w:lang w:val="en-US"/>
          </w:rPr>
          <w:t>nants of</w:t>
        </w:r>
      </w:ins>
      <w:del w:id="1" w:author="Thiago Orsi Laranjeiras" w:date="2021-11-03T08:56:00Z">
        <w:r w:rsidRPr="00962C1D" w:rsidDel="00DB491D">
          <w:rPr>
            <w:rFonts w:ascii="Times New Roman" w:hAnsi="Times New Roman" w:cs="Times New Roman"/>
            <w:i/>
            <w:iCs/>
            <w:sz w:val="20"/>
            <w:szCs w:val="20"/>
            <w:lang w:val="en-US"/>
          </w:rPr>
          <w:delText>aining</w:delText>
        </w:r>
      </w:del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>Brejos</w:t>
      </w:r>
      <w:proofErr w:type="spellEnd"/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de Altitude in the State of Pernambuco, the Vale do </w:t>
      </w:r>
      <w:proofErr w:type="spellStart"/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>Tabocas</w:t>
      </w:r>
      <w:proofErr w:type="spellEnd"/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Farm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,</w:t>
      </w:r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and the </w:t>
      </w:r>
      <w:proofErr w:type="spellStart"/>
      <w:r w:rsidRPr="000A123B">
        <w:rPr>
          <w:rFonts w:ascii="Times New Roman" w:hAnsi="Times New Roman" w:cs="Times New Roman"/>
          <w:i/>
          <w:iCs/>
          <w:sz w:val="20"/>
          <w:szCs w:val="20"/>
          <w:lang w:val="en-US"/>
        </w:rPr>
        <w:t>Reserva</w:t>
      </w:r>
      <w:proofErr w:type="spellEnd"/>
      <w:r w:rsidRPr="000A123B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Natural </w:t>
      </w:r>
      <w:proofErr w:type="spellStart"/>
      <w:r w:rsidRPr="000A123B">
        <w:rPr>
          <w:rFonts w:ascii="Times New Roman" w:hAnsi="Times New Roman" w:cs="Times New Roman"/>
          <w:i/>
          <w:iCs/>
          <w:sz w:val="20"/>
          <w:szCs w:val="20"/>
          <w:lang w:val="en-US"/>
        </w:rPr>
        <w:t>Brejo</w:t>
      </w:r>
      <w:proofErr w:type="spellEnd"/>
      <w:r w:rsidRPr="000A123B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</w:t>
      </w:r>
      <w:r w:rsidRPr="003257E6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rivat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N</w:t>
      </w:r>
      <w:r w:rsidRPr="003257E6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atural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H</w:t>
      </w:r>
      <w:r w:rsidRPr="003257E6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eritag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R</w:t>
      </w:r>
      <w:r w:rsidRPr="003257E6">
        <w:rPr>
          <w:rFonts w:ascii="Times New Roman" w:hAnsi="Times New Roman" w:cs="Times New Roman"/>
          <w:i/>
          <w:iCs/>
          <w:sz w:val="20"/>
          <w:szCs w:val="20"/>
          <w:lang w:val="en-US"/>
        </w:rPr>
        <w:t>eserve</w:t>
      </w:r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Trophic groups: carnivores (CARN); frugivores (FRUG); granivores (GRAN); insectivore (INSE); scavengers (NECR); nectarivores (NECT); omnivores (ONIV); piscivores (PISC). Sensitivity: high (A); low (B); </w:t>
      </w:r>
      <w:r w:rsidRPr="00427987">
        <w:rPr>
          <w:rFonts w:ascii="Times New Roman" w:hAnsi="Times New Roman" w:cs="Times New Roman"/>
          <w:i/>
          <w:iCs/>
          <w:sz w:val="20"/>
          <w:szCs w:val="20"/>
          <w:lang w:val="en-US"/>
        </w:rPr>
        <w:t>medium</w:t>
      </w:r>
      <w:r w:rsidRPr="00962C1D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(M). </w:t>
      </w:r>
      <w:r w:rsidRPr="00694C40">
        <w:rPr>
          <w:rFonts w:ascii="Times New Roman" w:hAnsi="Times New Roman" w:cs="Times New Roman"/>
          <w:i/>
          <w:iCs/>
          <w:sz w:val="20"/>
          <w:szCs w:val="20"/>
          <w:lang w:val="en-US"/>
        </w:rPr>
        <w:t>Habitat use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:</w:t>
      </w:r>
      <w:r w:rsidRPr="00694C4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forest independent (IND)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;</w:t>
      </w:r>
      <w:r w:rsidRPr="00694C4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forest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694C40">
        <w:rPr>
          <w:rFonts w:ascii="Times New Roman" w:hAnsi="Times New Roman" w:cs="Times New Roman"/>
          <w:i/>
          <w:iCs/>
          <w:sz w:val="20"/>
          <w:szCs w:val="20"/>
          <w:lang w:val="en-US"/>
        </w:rPr>
        <w:t>semi-dependent (SEM)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; </w:t>
      </w:r>
      <w:r w:rsidRPr="00694C40">
        <w:rPr>
          <w:rFonts w:ascii="Times New Roman" w:hAnsi="Times New Roman" w:cs="Times New Roman"/>
          <w:i/>
          <w:iCs/>
          <w:sz w:val="20"/>
          <w:szCs w:val="20"/>
          <w:lang w:val="en-US"/>
        </w:rPr>
        <w:t>forest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694C40">
        <w:rPr>
          <w:rFonts w:ascii="Times New Roman" w:hAnsi="Times New Roman" w:cs="Times New Roman"/>
          <w:i/>
          <w:iCs/>
          <w:sz w:val="20"/>
          <w:szCs w:val="20"/>
          <w:lang w:val="en-US"/>
        </w:rPr>
        <w:t>dependent (DEP)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.</w:t>
      </w:r>
    </w:p>
    <w:p w14:paraId="61E53BAF" w14:textId="77777777" w:rsidR="0098057F" w:rsidRPr="0098057F" w:rsidRDefault="0098057F" w:rsidP="0098057F">
      <w:pPr>
        <w:spacing w:after="0" w:line="48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tbl>
      <w:tblPr>
        <w:tblW w:w="963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73"/>
        <w:gridCol w:w="851"/>
        <w:gridCol w:w="1275"/>
        <w:gridCol w:w="993"/>
        <w:gridCol w:w="992"/>
        <w:gridCol w:w="850"/>
      </w:tblGrid>
      <w:tr w:rsidR="0098057F" w:rsidRPr="00D91BD8" w14:paraId="29AD99AA" w14:textId="77777777" w:rsidTr="00F7267A">
        <w:trPr>
          <w:trHeight w:val="567"/>
          <w:tblHeader/>
        </w:trPr>
        <w:tc>
          <w:tcPr>
            <w:tcW w:w="46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0DE2B0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Nome do táxo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7BE5C2A" w14:textId="77777777" w:rsidR="0098057F" w:rsidRPr="00E33727" w:rsidRDefault="0098057F" w:rsidP="00F726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E3372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  <w:t>Grupo trófico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E2BC7B" w14:textId="77777777" w:rsidR="0098057F" w:rsidRPr="00E33727" w:rsidRDefault="0098057F" w:rsidP="00F726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E3372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  <w:t>Sensibilidad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59307" w14:textId="77777777" w:rsidR="0098057F" w:rsidRPr="00E33727" w:rsidRDefault="0098057F" w:rsidP="00F726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E3372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  <w:t>Uso do habitat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C62CF0" w14:textId="77777777" w:rsidR="0098057F" w:rsidRPr="00E33727" w:rsidRDefault="0098057F" w:rsidP="00F726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E3372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  <w:t>Fazenda Vale do Tabocas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B6D246" w14:textId="77777777" w:rsidR="0098057F" w:rsidRPr="00E33727" w:rsidRDefault="0098057F" w:rsidP="00F726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E3372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pt-BR"/>
              </w:rPr>
              <w:t>Reserva Natural Brejo</w:t>
            </w:r>
          </w:p>
        </w:tc>
      </w:tr>
      <w:tr w:rsidR="0098057F" w:rsidRPr="00D91BD8" w14:paraId="4931434B" w14:textId="77777777" w:rsidTr="00F7267A">
        <w:trPr>
          <w:trHeight w:val="215"/>
        </w:trPr>
        <w:tc>
          <w:tcPr>
            <w:tcW w:w="467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CE2D5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inamiformes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B137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2E89486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63AC2EF9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2FB3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B86D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24D509A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01EF75E2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inamidae</w:t>
            </w:r>
            <w:proofErr w:type="spellEnd"/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A8A0636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vAlign w:val="center"/>
          </w:tcPr>
          <w:p w14:paraId="7C1D3EC6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vAlign w:val="center"/>
          </w:tcPr>
          <w:p w14:paraId="08FE3E20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A1FF6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0DD011F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F84B464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6B19D5B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rypture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rvirostris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927FEE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vAlign w:val="center"/>
          </w:tcPr>
          <w:p w14:paraId="6E6A003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vAlign w:val="center"/>
          </w:tcPr>
          <w:p w14:paraId="7396145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9744D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4937DF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08502B5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21094A3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rypture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taup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C7079B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</w:t>
            </w:r>
          </w:p>
        </w:tc>
        <w:tc>
          <w:tcPr>
            <w:tcW w:w="1275" w:type="dxa"/>
            <w:vAlign w:val="center"/>
          </w:tcPr>
          <w:p w14:paraId="01F95C1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vAlign w:val="center"/>
          </w:tcPr>
          <w:p w14:paraId="564F6BB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E471F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9F53F2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6E3644A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bottom"/>
            <w:hideMark/>
          </w:tcPr>
          <w:p w14:paraId="59C5821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othu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oraqui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91B956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vAlign w:val="center"/>
          </w:tcPr>
          <w:p w14:paraId="023E5D7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vAlign w:val="center"/>
          </w:tcPr>
          <w:p w14:paraId="2D95678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B1FEE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628C2E9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1A463C8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4C8B4F23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nseriformes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1767CCE8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vAlign w:val="center"/>
          </w:tcPr>
          <w:p w14:paraId="042C95EF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vAlign w:val="center"/>
          </w:tcPr>
          <w:p w14:paraId="3D80A766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BA2C90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7F06C44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DA4EA98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5A94CBE4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natidae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95EDAAC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vAlign w:val="center"/>
          </w:tcPr>
          <w:p w14:paraId="66F7C11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vAlign w:val="center"/>
          </w:tcPr>
          <w:p w14:paraId="49B7699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C59D43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3D2E209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968A360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2AC8835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Dendrocyg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duata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69645ED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vAlign w:val="center"/>
          </w:tcPr>
          <w:p w14:paraId="4A96AEE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vAlign w:val="center"/>
          </w:tcPr>
          <w:p w14:paraId="11C09D2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5899D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531360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442860B" w14:textId="77777777" w:rsidTr="00F7267A">
        <w:trPr>
          <w:trHeight w:val="215"/>
        </w:trPr>
        <w:tc>
          <w:tcPr>
            <w:tcW w:w="4673" w:type="dxa"/>
            <w:shd w:val="clear" w:color="auto" w:fill="auto"/>
            <w:noWrap/>
            <w:vAlign w:val="center"/>
            <w:hideMark/>
          </w:tcPr>
          <w:p w14:paraId="2E50742A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alliformes</w:t>
            </w:r>
            <w:proofErr w:type="spellEnd"/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F854460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vAlign w:val="center"/>
          </w:tcPr>
          <w:p w14:paraId="169CFDE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vAlign w:val="center"/>
          </w:tcPr>
          <w:p w14:paraId="1FC5576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B6745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shd w:val="clear" w:color="auto" w:fill="auto"/>
            <w:noWrap/>
            <w:vAlign w:val="center"/>
            <w:hideMark/>
          </w:tcPr>
          <w:p w14:paraId="22990AD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C8DAAA4" w14:textId="77777777" w:rsidTr="00F7267A">
        <w:trPr>
          <w:trHeight w:val="215"/>
        </w:trPr>
        <w:tc>
          <w:tcPr>
            <w:tcW w:w="467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D31F4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racidae</w:t>
            </w:r>
            <w:proofErr w:type="spellEnd"/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2554D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left w:val="nil"/>
              <w:bottom w:val="nil"/>
              <w:right w:val="nil"/>
            </w:tcBorders>
            <w:vAlign w:val="center"/>
          </w:tcPr>
          <w:p w14:paraId="685F47E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  <w:vAlign w:val="center"/>
          </w:tcPr>
          <w:p w14:paraId="2A558BE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19B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4EBF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E76CBA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820B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EF31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enelope</w:t>
            </w:r>
            <w:proofErr w:type="spellEnd"/>
            <w:r w:rsidRPr="00EF31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F31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uperciliaris</w:t>
            </w:r>
            <w:proofErr w:type="spellEnd"/>
            <w:r w:rsidRPr="00EF31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F31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ochromitra</w:t>
            </w:r>
            <w:proofErr w:type="spellEnd"/>
            <w:r w:rsidRPr="00EF31BE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6C86E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FB45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5590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0D9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79F4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12B7D0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88A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Ort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aucuan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C314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A36E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8D67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7926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9569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889002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93D5B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odiciped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3999C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8CF6F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AC665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C7E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30D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143958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5294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odiciped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D340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93622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EA82B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6501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B4D5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14A813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BD3A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odilymb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odicep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837A5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86EA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A1F5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10D3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400A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B05E10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777E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elecan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10C7D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910F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BDF3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2FE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77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E048EC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DAAD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rde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5018D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5722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8322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8FE0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0FA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24668D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53B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igrisom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ineatum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82ABD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7C27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BCA7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EC8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CAA1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E0A60B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895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utorid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triata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F1BD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BBEE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8704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90A8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744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74A4DA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458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ubul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ibi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DD9C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7A43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4C4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AA4E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4BB8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75F780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2014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d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alb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487D3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8F1E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466C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8E8C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691A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E19E88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B12E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thart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762F98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C93B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AACF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B4EE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E204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6F5CD7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AC350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thart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38AFD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7C4D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7E13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1AA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52F5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C3A14C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7EBD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thar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aur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EF43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R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ABD1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3F0B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7925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72F3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D0777B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4BE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thar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urrovianu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B358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R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0816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07F8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9C36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F9F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BE8397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93C9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oragyp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tratu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5554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R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54D0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8D3E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6B80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0018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E30BE1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6440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ccipitr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CBE0C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3A12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B653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99F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62C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A20DD0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968F8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ccipitr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3CF28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0BF0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DE40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1FB5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432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67C06B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C0F5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ondrohierax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uncin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44B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6119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EA1B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F59C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3EEC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9DF15B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A335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la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ucu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310F9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FCC2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6D1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489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995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836F5F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0A4B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eranospiz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erulesce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B996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9FD7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D4BF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73F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FC1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57681F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5F47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Urubitin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urubitin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16CB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4E51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4EB0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952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EC27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9779EB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499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por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agnirost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5ADD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74D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1E36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DCB3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922C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49A5F7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4A7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eranoae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lanoleu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63A6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B524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FB8E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4F9E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36B5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8E61DA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520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lastRenderedPageBreak/>
              <w:t>Bute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lbonot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D5D3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DC0D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B413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07C7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2E91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4C5D24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C9651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uiform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F648F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1B88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2346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D6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1646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407AF6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E316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ram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19A48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8AD7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2E0D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0CD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710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28B7AB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E3C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a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uarau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32CE7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8994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C389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3DAD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01A3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4B1F56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8F2E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Ral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4A33E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73898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30C77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204A1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4E55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314E1C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0918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amid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jane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B3CC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8B27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303A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FECA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63AA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6CDBDC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74AD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atera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rid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6E09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F113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57BF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C4E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73A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3769CD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6D79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atera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lanopha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949D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3A24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5C62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F94C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B11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307D96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ED4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rdira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igrica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7B6CE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EA4A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F6B5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C0A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A8A4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7090F6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17D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allinu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ale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A66C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5761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0717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D36D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DF62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E04239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10670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haradri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0C19D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0967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8A1A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D6DE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737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98D94F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B6C4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haradri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E65A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E997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1AC3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9E5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2D8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B62F6A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7D67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ane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ilen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A6E5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6D4E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31DC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93BA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19A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0E2AF2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D920D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Jaca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F8E2B3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DCF0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C563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AD4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7B40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1D00B0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955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Jaca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jaca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BA4C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CA03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BFE0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C4EE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7B9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6B0233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39223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ter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A21F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5744A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B353D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656C0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AEBAD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CFF4A6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3C6E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ter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irund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16DA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S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9215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1203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D790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8F15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67C6FD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558C9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olumb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BBDFED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A56D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19A5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021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54E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F7486B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AAD2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olumb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82AD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0009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4CC6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2299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4D9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7DD282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1647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Columbin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sseri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58E95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FBEDC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E5A0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1A0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535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27A02C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A8FA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olumbina minut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5BC9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05B7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2056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60F1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DB1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9D1CC9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A545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Columbin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lpacot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1FCE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FC9F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4BED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AD0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D520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4BDFCC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66B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Columbin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quamm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C4F1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38E9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2BB4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887D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EBA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254653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7293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Columbin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cu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53BC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2695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F8C1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25C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EB5E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A18EF0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C893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larav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retios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E9A5D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C920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C189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920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ABD9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B330A7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7966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tagioena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cazur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278C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8FAE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DA0A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E0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C8AB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EC5C7B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4B9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Zenaid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uricul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21AA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554BF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1022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527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4267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ADEE3B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127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ptot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erreaux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E698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24BC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13FC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850C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048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8AAF65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AE4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ptot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faxil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8B83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09DB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FD0C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9EEF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2217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7B83FA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8A00C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ucul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E0DAA7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120E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7BE1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379F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4F1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86FC33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BD78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ucu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4747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4EB3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FC19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1C0C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E4C3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F4B531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0BC8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ay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ya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DF6B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F8D2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5BDA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458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DE73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87435F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0533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rotopha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n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5D42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8AE3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049D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E9D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FC48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7A01EA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6BE9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ui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ui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A5E6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3799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B90B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B523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DAF0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CAA0D4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472E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Taper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aev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84B3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AC51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8C99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AA0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282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86568C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D43B4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trig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AB061D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6697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7E4E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5250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A060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B613D8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22D6F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yto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5AE33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8C12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7D5B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E4BF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5C41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2E24A9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A92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yt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urc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A11F9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550B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7A37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65A8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CC30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02C1E4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7067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trig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68E852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A587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A806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DC1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33A3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02F956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5CC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gascop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olib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1553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E58A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AB68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9796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2C01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D23E32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498D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ulsatrix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erspicill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ulsatrix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76D6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DF73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0F1A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B8B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2E40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A8FB02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F30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trix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rg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DA6B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262A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03B4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C93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57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F77950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6BFB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laucidium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rasilianum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578F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D4BF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86D5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934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AABA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A4DF20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47A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then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unicular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35D6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278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4286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DE69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B7C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7AFA38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A10B8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yctibi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01C2B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54F5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2E0B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42B1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044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E38952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0B282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yctibi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CD780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4452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CF7F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13D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42FB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325D5E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E6F5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yctib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riseu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2B16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C90D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E3CF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5789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2C5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191069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B20BB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primulg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7399C7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F13E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A552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0F49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4D6C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16C46D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65DFE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primulg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0BE5A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35DC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2A33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619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565B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099A2C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AD4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yctiphry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ocell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4244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F875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D7E82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1E7F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2F9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6C75BF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72CC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yctidro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lbicol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4D787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3C4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D971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D34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931C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109384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0B17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ydrops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rvu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59AD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21E2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C3F5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159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065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DEED9B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1373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ydrops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orqu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F112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170B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DDFC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E406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FC2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AF047F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2D7BD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pod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BB1F1D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570E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83D4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4C3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8BA4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AAB9B5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7092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pod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F553A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550C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90A2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68F6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F5B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4C9AA2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35B9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aetu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ridion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D2A1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4685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4472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A395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6DC2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E4E4D5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558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chor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quam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87D2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15275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311F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170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07F3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6CD849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A821D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rochi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E5526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558A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64A2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3A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09CD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A463EC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C18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nopet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ounelle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BDEB9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4361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B93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E6E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AB60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54BAE3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2308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haethor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ber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6C90A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5EF7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0AD2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93F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8DF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ED9237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684D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lastRenderedPageBreak/>
              <w:t>Phaethor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retre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3DD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1520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390E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01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8455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29F9C7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3B9D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upetome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acrou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E67B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DD12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E118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1BC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0E86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979440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692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phantochro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irrochlo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8FAE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E1B7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FF92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EFB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E8E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A1ADF7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2C2E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orisu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fusc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6B673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3804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CC85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F3D7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632E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AE59E7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D07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rysolamp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osqui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A39B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4969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2F8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7D5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E36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0A5CAB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E361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lores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ot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D126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7C64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F130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9969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3B8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8B1A83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FCA4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lorostilbon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ucid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E06EF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E041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105F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F5D9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BA9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193747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04DD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mazil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imbri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7AF2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72C3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7BA3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F4B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888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AB7828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8CA43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oraci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2091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2254E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DF7E0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B44B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7C90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CFFBB0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87533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lcedi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09C8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518D8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6F27B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34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8CB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03FED6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6ADE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gaceryl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orqu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3A066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S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5747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0DBA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963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BBD0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615160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F21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loroceryl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amazon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EC576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S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27AA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7A61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A95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BE7B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49BA71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B978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loroceryl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american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1400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SC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3386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7565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B3F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0410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77546A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73A96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albul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F5CAB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D2CD3C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84AB7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391A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68692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FBFD53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3AC83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albu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FA7F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FE354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0FDD6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B8EF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17986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AB1DE0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32FB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albu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ficaud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9602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BBE7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6E1C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580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9F2B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1F30D4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E9FAE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ucco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60D5D1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7734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EB8D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23F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967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1B7FD9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05A4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ysta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acul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3D30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34B5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F4C3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B7F2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98BE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73903A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99027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c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C2EBE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9EB3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08B2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7DED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BF6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1C037E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E011A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c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CF75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9CDF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EBB2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F3CE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16E4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EE13F7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DE698" w14:textId="77777777" w:rsidR="0098057F" w:rsidRPr="00BC3875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highlight w:val="yellow"/>
                <w:lang w:eastAsia="pt-BR"/>
              </w:rPr>
            </w:pPr>
            <w:proofErr w:type="spellStart"/>
            <w:r w:rsidRPr="008711B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cumnus</w:t>
            </w:r>
            <w:proofErr w:type="spellEnd"/>
            <w:r w:rsidRPr="008711B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8711B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imae</w:t>
            </w:r>
            <w:proofErr w:type="spellEnd"/>
            <w:r w:rsidRPr="008711B0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45D3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8D48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E3F2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A45B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04E8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95BD85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DCA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enilior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sseri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6D3B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45C7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CCE7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8DD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A564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14A972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8AFEB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iamiform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1AA81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6F26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F181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BF1B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3C3C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32A17D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4FE7E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iam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F40D5F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B2016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CAB0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FB5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A49B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08A624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703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riam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rist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7121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EEE9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369E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76F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D15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2A37FD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9F533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alcon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0551C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DD3C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1A95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A761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0A05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ABB049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D6130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alco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6138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7F88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5849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C8E3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99DE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29755B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C5A7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raca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lan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67A5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12F6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78A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590A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7B4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781B4C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076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ilvag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imachim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6E3A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8254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BFE9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F91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032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EC7D95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22C6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rpetother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chinna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E8F5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AR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EA6B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FBD9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FE9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E2F4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83FCEC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A64D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alc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emor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BF58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64EC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9C86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98DD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2CE4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EA1C74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C4F8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sittaciforme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D30AA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0CA0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3CB2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4A79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871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C501EF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295C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sittac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AB991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DAEF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F0C6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CC3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636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42FA6B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AF1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Diopsittac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obi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613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CF2D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DCAB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DFA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BAA4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BDB0BD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B237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upsittu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ctorum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CE23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F9BE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D5FE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549C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4DB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7659EF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2375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orp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xanthopteryg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0A36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84CE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B082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43F3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2D2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5D9A3E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017E4" w14:textId="77777777" w:rsidR="0098057F" w:rsidRPr="00D91BD8" w:rsidRDefault="0098057F" w:rsidP="00F726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asseriformes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1351D" w14:textId="77777777" w:rsidR="0098057F" w:rsidRPr="00D91BD8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F3E3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3F73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D5C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5D50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C43603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2676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hamnophi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D656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7961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5548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9BCE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FCF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3CBB39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AE3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rmotheru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xilla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uctuos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A8A2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3F4A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CB03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CF4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BCC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536F58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D85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ormicivo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ris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CFF9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6FAB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DC9D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811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16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7F2C20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728C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85345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ormicivora</w:t>
            </w:r>
            <w:proofErr w:type="spellEnd"/>
            <w:r w:rsidRPr="0085345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85345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lanogaster</w:t>
            </w:r>
            <w:proofErr w:type="spellEnd"/>
            <w:r w:rsidRPr="0085345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64D64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D362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3B0F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8C70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16F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1BCE79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A0DC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Dysitham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nt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C0AF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4C05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26E1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5541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24D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B668EB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DF22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rpsiloch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tricapi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0DCD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577A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B2CA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383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748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6E9717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E0D7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rpsiloch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ector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7B2A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C6B8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61E3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0DB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4979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F7DAF1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215B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rpsiloch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fimargin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86F5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33BB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775C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F703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1155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C2D706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97A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akespho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rist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E547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A13F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BFAC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0E2F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0C1F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81F332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F33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hamnophi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pistr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7551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97A8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F497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36B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03A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30BB64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B470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hamnophi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orqu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1814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A876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9037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851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889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678B34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DBEC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hamnophi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erulesce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ernambucen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6DB0F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ABC3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249B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2C7D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AA06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DCB8DE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2DAE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rab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major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397A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E623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AFC2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816A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A884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53F8CE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0670E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onopophag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E7980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7EF2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F7CB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083E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CFD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F44B99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C4D8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onopopha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eara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064FC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FD0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CE8B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83E9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63B1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58A3CF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0BB88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ndrocolapt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73CE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8445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33A1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9497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5FC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5A0391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19F0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ittaso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riseicapil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4DC9F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4927F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04EB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947C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29F9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483425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B292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pidocolap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ngustirost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25C7E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2DED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C4DA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BCE4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F54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349C15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50CB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Dendrocolap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latyrost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5FE7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0967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92EA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3A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E9B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754844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C2E3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enop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C0377C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1D72A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44C0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4AC4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4CC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621E13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3241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Xenop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tila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C0B6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D423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2C1E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5870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9F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751FC6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95E48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urnariida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32DA8D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750B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0D2E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A26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ABD6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9E8A96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D44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urnar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igu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78B87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A16D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BB70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A84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03E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6E1D2D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7125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lastRenderedPageBreak/>
              <w:t>Furnar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ucop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4718C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E524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81CE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8B37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999E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915F1C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441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seudoseisu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rist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C0DB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6DEA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876D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435E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5AF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A6D7BA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898B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60544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hacellodomus</w:t>
            </w:r>
            <w:proofErr w:type="spellEnd"/>
            <w:r w:rsidRPr="0060544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60544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fifrons</w:t>
            </w:r>
            <w:proofErr w:type="spellEnd"/>
            <w:r w:rsidRPr="0060544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60544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ecularis</w:t>
            </w:r>
            <w:proofErr w:type="spellEnd"/>
            <w:r w:rsidRPr="00605447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753E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AEAA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9272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F708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C22B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D8CC40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E0E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erthiax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innamome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BDAD3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B6EB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2A0B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B941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C545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6FCE44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323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ynallax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infusc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7630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58B8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654C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FC3A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23B6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2AF099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E9B8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ynallax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ront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0C60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9174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E4BC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83A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9B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4E7617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EBB3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ynallax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lbesce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222E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0ADD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9C90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008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359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925399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890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ynallax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cut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D514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3C1F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440C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4C57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742A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97EAA6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F3AC9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ipr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EFE4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D815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701F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AFD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D5A5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253521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C94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eopelm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llesce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5B68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7E8F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1297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9CF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58D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CA30AF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57F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eratopip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brocapil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AF63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3ABB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047C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85A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CA5D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42BA2F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61C0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ychorhynch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AC943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7BFE5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982A4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AE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A19C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B734B2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69B2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bius</w:t>
            </w:r>
            <w:proofErr w:type="spellEnd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arbatus</w:t>
            </w:r>
            <w:proofErr w:type="spellEnd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A98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E4F8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E9FC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3663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4065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2D28E3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82A4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b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tricaud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AEEB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3AA4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9606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491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43B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D33A57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385C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ityr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A13D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7F799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26FE9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3ADA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84C0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E02D2B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0DAC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chyramp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rid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5850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DC9C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33F9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AA12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60CB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BF1521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F8E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chyramp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olychopte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C36E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3D6C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3380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8628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42B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26A436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9CC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chyramp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alid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1A9F6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2AD3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B7BE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E43B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8665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C46559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0083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Rhynchocyc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8695E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F3BC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5FCA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AF3C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5FF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1E9364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E682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ionectes</w:t>
            </w:r>
            <w:proofErr w:type="spellEnd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oleagineus</w:t>
            </w:r>
            <w:proofErr w:type="spellEnd"/>
            <w:r w:rsidRPr="00FD2C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FDB7D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39F7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A17B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704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8F34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073E2C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3C23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ptopogon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maurocepha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FA1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F618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C93D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164B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B69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61C8ED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966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olmomyia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avivent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7F08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21F9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39DF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844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1EA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0F3900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02C5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odirostrum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inereum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0D5F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AD944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EA4C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AA6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EC6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4E5F76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172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oecilotric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lumbeicep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9753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21D6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F36F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C51D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C49B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5FBDD5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1348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mitriccus margaritaceiventer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8565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6004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5A38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0001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017B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8D54EA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36F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mitriccus mirandae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11771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1E97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68B1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E95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254A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7B4E97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0070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yran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75AE5F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F124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D2E9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16BC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0785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7BB459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121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irundin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errugin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8C03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B3D3B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E722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AF2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CC7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10ACD2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90FC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tigmatura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apensis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ahiae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E93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37E7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7D6B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47CB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0B98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DF12C5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524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uscarth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loryp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9F9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A8A2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2CCE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0EB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30D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8EC1E1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0464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mptostom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obsoletum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4DEB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20DC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703D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C82E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6287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22B421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A90A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laen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avogaster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C10A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813D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ED16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497F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6AB0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1B84EF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4635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laen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ectabi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511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1DFF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B0E4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0A9E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5F3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7B09E4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B3ED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laen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iriquen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668C8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B043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EA48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9A48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8D92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3EF9F2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4676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pag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aimardi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EFA5F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E125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2CD9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7A2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C62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1A9703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8636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pag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nicep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A679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511C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6E35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D673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D693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0723BA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D72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pag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ridic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7B45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EE1F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EE76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0B9E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9B2E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39F8D2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BAB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psiemp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ave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1540B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1791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F267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BB2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2BBE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4BBD0C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B00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haeomyia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uri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6E1D1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E9F4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00E0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E9B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14D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02FAC9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58AF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hyllomyias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asciatus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earae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0ADF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F02B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74D5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DF09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2EA3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1933FD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C5B8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erpopha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ubcrist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4FC82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F051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2492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D06D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BCC8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86E77F7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4C2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g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ucopha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97CF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B9D3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B3B7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63BE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59CD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2874A3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F77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arc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erox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DE3D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BCDD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44CD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42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678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94D9B5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7AF5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arc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yrannu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FA5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0F9E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027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9A1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306E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A18DE4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E6D3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sior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us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0D1C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D010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E6BA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98E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B528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6482EC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30D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tang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ulphur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6728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4F35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76CC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D06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9211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B13187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7489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dynas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acul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8504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C669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8B4E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0DA1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C361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C42A84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9BD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garync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tangu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CC942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CF72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39D7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BCA1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F6F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3741F9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DDFF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zete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imi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5E7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D86D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B77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F811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8C9D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8956B6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BA4B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yran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lancholi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ACC4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CC5A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727B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F94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A37A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AA431F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69D6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mpidono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ar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10138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965C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341D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0A86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910B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4A04F7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EFD6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phob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asci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E3A34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CDA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5A0C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127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B72D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7E4589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60B3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uvic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enge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7DA5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F6A3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4F9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9653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CD78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1FE73C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8565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undinic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ucocepha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849F8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8845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9BAF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B33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6B0E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6C4A39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C608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nemotric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usc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00D12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5578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CC30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67E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5DD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36DBD5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072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Knipolegus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igerrimus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oflingae</w:t>
            </w:r>
            <w:proofErr w:type="spellEnd"/>
            <w:r w:rsidRPr="00E968E1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371C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FEC6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E005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F54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17F4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B1A2C7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4D17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Vireo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8169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771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1832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C77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0A30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8CF251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8A0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yclarh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ujanen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2225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0C229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8FE6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F78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BCE8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645596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F2D4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ylophi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maurocepha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9375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DCF9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0ACF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9526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3A3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CF32B9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37CD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re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iv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9155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40D7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5287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DA2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71F9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B117B0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BE385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lastRenderedPageBreak/>
              <w:t>Hirundin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450D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E14B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C497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BA73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B817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4436504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9B77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rogn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taper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F0876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8651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A42C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0919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3F7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88C0DA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275E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rogn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alyb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28A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7E09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09C8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201C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ABFC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BDF66B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DF9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chycine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lbiventer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642C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BD33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2841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1B55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1F7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1445E8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04D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irundo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rustic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47EEC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FD1A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B0EE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834F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5FC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900EA3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BBC22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roglodyt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D42B1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4332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C2C0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0CFF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834D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9AA27D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5F0F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roglodyt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uscu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AC57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56E5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70E3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86C8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8E08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70B1D1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7D8B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heugoped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enibarb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1F4B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6039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3D1E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7766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738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88D407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0E4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ntorchil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ongirost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ahiae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AE83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AA76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5AB6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9D9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5FB7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9AD89A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E6067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oliopti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54D73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8FC5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534A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BF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833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E35C11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C01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amphocae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elanu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4AFF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0512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53F1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363D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9852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C699E3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CA73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oliopt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lumb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763A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7283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E3C9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383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6B8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0E6D9D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6A99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urd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4E1A4B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3774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2C17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3FB2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88C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D33A76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FD2B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urd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ucomela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83868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BDC6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3379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29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069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F31765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AA88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urd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fivent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10627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F43A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258B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3686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5F0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E3B37C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C9C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urd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maurochali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ECF8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B88B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9A4B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FA85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DD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525992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8131B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im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61BAAA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2ED0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B837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BA2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43A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1E7FFE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0BF6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5A05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imus</w:t>
            </w:r>
            <w:proofErr w:type="spellEnd"/>
            <w:r w:rsidRPr="005A05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5A05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aturninus</w:t>
            </w:r>
            <w:proofErr w:type="spellEnd"/>
            <w:r w:rsidRPr="005A05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5A05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enaceus</w:t>
            </w:r>
            <w:proofErr w:type="spellEnd"/>
            <w:r w:rsidRPr="005A052A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B137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7195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41FA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E5B7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1D3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568879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FFC0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otacil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35E9E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17C2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5038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5AC7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5F0E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B1C77A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ACD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nth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utescen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6505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4E00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43D4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652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8178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BE1A1A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3B8B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asserel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C73E74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3C4D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92C6F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E1C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053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0C6F39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CCE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Zonotrich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pen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7B4F8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5A0F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CF7C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B45D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54A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D2EB53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E9E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mmodram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umer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257C1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7256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3859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A8A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81FF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045710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2C3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rremon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citur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DEBE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0CFA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BB48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97DF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BEF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06C353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358B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aru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8F615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53C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62F8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4A8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051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0D0F4E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1D58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etophag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tiayum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A248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8A37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3E43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357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D23B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84892F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F592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asileute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ulicivo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CA32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C1BE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68B9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5D53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125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D2EA21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A793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yiothlyp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ave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87C3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1DF9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A56C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FE45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895F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2E1039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C1E85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cter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BC4EF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EDEE3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9910B" w14:textId="77777777" w:rsidR="0098057F" w:rsidRPr="00F61D06" w:rsidRDefault="0098057F" w:rsidP="00F7267A">
            <w:pPr>
              <w:spacing w:after="0" w:line="240" w:lineRule="auto"/>
              <w:ind w:left="-207" w:firstLine="207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200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F558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A1306B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3B91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Icte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yrrhopte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F132C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72A3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BFD2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C050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D66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59BB99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6218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Icte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jamacai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2147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7BE7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2E61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30A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3868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FA9DB0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93B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norimopsar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op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71BB7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23C0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5599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E4A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38D2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C3513B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12D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numa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orbes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940C5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A229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E1BE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0477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2EAC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78D767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1CA90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gelaioide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ringillari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4DEF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B603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7ACD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CC9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B627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C2F114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FAD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Molothr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onarien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1DFC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193D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1060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033F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6A89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89F248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6E23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turnel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upercilia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1BA9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F0AF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3973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D06C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8D1A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0A4A03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9C987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Thraup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5227F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9560D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70A7E" w14:textId="77777777" w:rsidR="0098057F" w:rsidRPr="00F61D06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281E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1BE0B" w14:textId="77777777" w:rsidR="0098057F" w:rsidRPr="00D91BD8" w:rsidRDefault="0098057F" w:rsidP="00F7267A">
            <w:pPr>
              <w:spacing w:after="0" w:line="240" w:lineRule="auto"/>
              <w:ind w:left="-207" w:firstLineChars="400" w:firstLine="8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7349F6E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06E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roar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dominican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C396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3502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6CE4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5033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308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155954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18FD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ngara fastuos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85DF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9700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B5ED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FF1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78D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909EC9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C29BE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Tangar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yanocepha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oralli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A484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37A1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FF4A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E09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A01F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01BDC6F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56B5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Tangar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ayac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B3BB5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64D6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316C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D549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FFB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5B2705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56B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ngara palmarum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F231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0F75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D152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23A0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56A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1860CD4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D4BC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Tangara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ya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0900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1E64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C498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6CB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F2C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31C055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EE2B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emos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leat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D92B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1CAA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8122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3A5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F3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2BD7759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647E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ic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ave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14C9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36D3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E160E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23F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6126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250CDD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816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ica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ute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A023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507F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AEBFD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1DF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EFB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3D4CAE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4D8E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Hemithraup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gui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26AD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SE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A82A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3A08D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3378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6555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05C504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8500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olatin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jacari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366D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D7D2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737B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0DBD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A79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B18D7E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5FA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oryphosping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leat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F870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BC69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EB81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A3D5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F7E9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6FF9B71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795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achypho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ruf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F79F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7C84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A8BA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C734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ADC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92F04AA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5EAB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ersin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rid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9AF3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4D7A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224B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74C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7FC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E91128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2A6C7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Dacn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ayana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502E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D0CE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470C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755F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AA0A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1ABF20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0E7A4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oereb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flave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3385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589E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7EEA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76F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D58F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44BE07D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A8CA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oroph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ineo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B2F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8B92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3ED9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FE0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3CDD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0F0C37F0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BDC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oroph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nigricol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149A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2452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4EF8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8EA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C3AE6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6E6020E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AB65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oroph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lbogular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33F9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B5EF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27252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8FD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537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79419D4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9967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oroph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leucopter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3D789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734C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FC77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4545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51A5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74FC57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B26F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orophil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ouvreuil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C34D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45194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A986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6323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2212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C36A6B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50D2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altator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imil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67812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2681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13485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8A24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5DD4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27B9759C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67DB1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Thlypopsi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ordid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30C68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CA04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D93F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523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88F2C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F8E9EA5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1A76F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lastRenderedPageBreak/>
              <w:t>Cardina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104EC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6A30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946D1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EA2C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B65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347FA281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8F4C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iranga flava</w:t>
            </w: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2A7F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39C3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D5EEB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554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6906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5C7611C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A00E9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yanolox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brissoni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1C08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3419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77208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574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056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4BEFAA2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4302B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ingill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8C2A8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0631F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79007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2872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7755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19FF821B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F95CD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Spin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yarrellii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02A813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6A92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35B1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3DC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B1AA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6699A444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F3E3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uphon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chlorotic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F408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A6436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3533E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E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D5361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4929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05687CE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C1FC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uphoni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violace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01AEF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RUG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34D4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D91C3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C98B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6E70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200AECA3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B9470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Estrild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A5837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7136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0B6C2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DDA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642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25FB4B8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FE55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Estrilda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astrild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3DE9E8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GRA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339C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B7E19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6EF4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A79CF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:rsidRPr="00D91BD8" w14:paraId="3DA34E72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CB5D" w14:textId="77777777" w:rsidR="0098057F" w:rsidRPr="00D91BD8" w:rsidRDefault="0098057F" w:rsidP="00F7267A">
            <w:pPr>
              <w:spacing w:after="0" w:line="240" w:lineRule="auto"/>
              <w:ind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asseridae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A846E" w14:textId="77777777" w:rsidR="0098057F" w:rsidRPr="00D91BD8" w:rsidRDefault="0098057F" w:rsidP="00F7267A">
            <w:pPr>
              <w:spacing w:after="0" w:line="240" w:lineRule="auto"/>
              <w:ind w:left="-207" w:firstLineChars="200" w:firstLine="40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73B0A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0C8A0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D5B5E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1CA9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</w:tr>
      <w:tr w:rsidR="0098057F" w:rsidRPr="00D91BD8" w14:paraId="520EBE66" w14:textId="77777777" w:rsidTr="00F7267A">
        <w:trPr>
          <w:trHeight w:val="215"/>
        </w:trPr>
        <w:tc>
          <w:tcPr>
            <w:tcW w:w="4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53718" w14:textId="77777777" w:rsidR="0098057F" w:rsidRPr="00D91BD8" w:rsidRDefault="0098057F" w:rsidP="00F7267A">
            <w:pPr>
              <w:spacing w:after="0" w:line="240" w:lineRule="auto"/>
              <w:ind w:firstLineChars="400" w:firstLine="800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Passer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D91BD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pt-BR"/>
              </w:rPr>
              <w:t>domesticus</w:t>
            </w:r>
            <w:proofErr w:type="spellEnd"/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1F58BB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NIV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9BBC93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B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9E278C" w14:textId="77777777" w:rsidR="0098057F" w:rsidRPr="00F61D06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F61D0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I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FFF07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C768DD" w14:textId="77777777" w:rsidR="0098057F" w:rsidRPr="00D91BD8" w:rsidRDefault="0098057F" w:rsidP="00F7267A">
            <w:pPr>
              <w:spacing w:after="0" w:line="240" w:lineRule="auto"/>
              <w:ind w:left="-207" w:firstLine="207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91BD8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X</w:t>
            </w:r>
          </w:p>
        </w:tc>
      </w:tr>
    </w:tbl>
    <w:p w14:paraId="0AA9044C" w14:textId="0BA55B5A" w:rsidR="0098057F" w:rsidRDefault="0098057F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EDCDC94" w14:textId="07BB2231" w:rsidR="0098057F" w:rsidRDefault="0098057F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49B772C7" w14:textId="77777777" w:rsidR="0098057F" w:rsidRDefault="0098057F" w:rsidP="0098057F">
      <w:pPr>
        <w:spacing w:after="0" w:line="48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lastRenderedPageBreak/>
        <w:t xml:space="preserve">Tabela S2. </w:t>
      </w:r>
      <w:r>
        <w:rPr>
          <w:rFonts w:ascii="Times New Roman" w:hAnsi="Times New Roman"/>
          <w:sz w:val="20"/>
          <w:szCs w:val="20"/>
        </w:rPr>
        <w:t>Lista de espécies com alta sensibilidade a perturbações ambientais, endêmicas e ameaçadas registradas nos remanescentes da Fazenda Vale do Tabocas e Reserva Particular do Patrimônio Natural Reserva Natural Brejo em Pernambuco, Brasil. Status de conservação - Instituto Chico Mendes de Conservação da Biodiversidade (</w:t>
      </w:r>
      <w:proofErr w:type="spellStart"/>
      <w:r>
        <w:rPr>
          <w:rFonts w:ascii="Times New Roman" w:hAnsi="Times New Roman"/>
          <w:sz w:val="20"/>
          <w:szCs w:val="20"/>
        </w:rPr>
        <w:t>ICMBio</w:t>
      </w:r>
      <w:proofErr w:type="spellEnd"/>
      <w:r>
        <w:rPr>
          <w:rFonts w:ascii="Times New Roman" w:hAnsi="Times New Roman"/>
          <w:sz w:val="20"/>
          <w:szCs w:val="20"/>
        </w:rPr>
        <w:t xml:space="preserve">)/ </w:t>
      </w:r>
      <w:proofErr w:type="spellStart"/>
      <w:r>
        <w:rPr>
          <w:rFonts w:ascii="Times New Roman" w:hAnsi="Times New Roman"/>
          <w:sz w:val="20"/>
          <w:szCs w:val="20"/>
        </w:rPr>
        <w:t>International</w:t>
      </w:r>
      <w:proofErr w:type="spellEnd"/>
      <w:r>
        <w:rPr>
          <w:rFonts w:ascii="Times New Roman" w:hAnsi="Times New Roman"/>
          <w:sz w:val="20"/>
          <w:szCs w:val="20"/>
        </w:rPr>
        <w:t xml:space="preserve"> Union for </w:t>
      </w:r>
      <w:proofErr w:type="spellStart"/>
      <w:r>
        <w:rPr>
          <w:rFonts w:ascii="Times New Roman" w:hAnsi="Times New Roman"/>
          <w:sz w:val="20"/>
          <w:szCs w:val="20"/>
        </w:rPr>
        <w:t>Conservation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of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Nature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and</w:t>
      </w:r>
      <w:proofErr w:type="spellEnd"/>
      <w:r>
        <w:rPr>
          <w:rFonts w:ascii="Times New Roman" w:hAnsi="Times New Roman"/>
          <w:sz w:val="20"/>
          <w:szCs w:val="20"/>
        </w:rPr>
        <w:t xml:space="preserve"> Natural </w:t>
      </w:r>
      <w:proofErr w:type="spellStart"/>
      <w:r>
        <w:rPr>
          <w:rFonts w:ascii="Times New Roman" w:hAnsi="Times New Roman"/>
          <w:sz w:val="20"/>
          <w:szCs w:val="20"/>
        </w:rPr>
        <w:t>Resources</w:t>
      </w:r>
      <w:proofErr w:type="spellEnd"/>
      <w:r>
        <w:rPr>
          <w:rFonts w:ascii="Times New Roman" w:hAnsi="Times New Roman"/>
          <w:sz w:val="20"/>
          <w:szCs w:val="20"/>
        </w:rPr>
        <w:t xml:space="preserve"> (IUCN): Em perigo (EN); Vulnerável (VU).</w:t>
      </w:r>
    </w:p>
    <w:p w14:paraId="54D6705C" w14:textId="77777777" w:rsidR="0098057F" w:rsidRPr="0098057F" w:rsidRDefault="0098057F" w:rsidP="0098057F">
      <w:pPr>
        <w:spacing w:after="0" w:line="480" w:lineRule="auto"/>
        <w:jc w:val="both"/>
        <w:rPr>
          <w:rFonts w:ascii="Times New Roman" w:hAnsi="Times New Roman"/>
          <w:i/>
          <w:iCs/>
          <w:sz w:val="20"/>
          <w:szCs w:val="20"/>
        </w:rPr>
      </w:pPr>
    </w:p>
    <w:p w14:paraId="1DBB286B" w14:textId="20ACAF17" w:rsidR="0098057F" w:rsidRDefault="0098057F" w:rsidP="0098057F">
      <w:pPr>
        <w:spacing w:after="0" w:line="480" w:lineRule="auto"/>
        <w:jc w:val="both"/>
        <w:rPr>
          <w:rFonts w:ascii="Times New Roman" w:hAnsi="Times New Roman"/>
          <w:i/>
          <w:iCs/>
          <w:sz w:val="20"/>
          <w:szCs w:val="20"/>
          <w:lang w:val="en-US"/>
        </w:rPr>
      </w:pPr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Table S2. List of bird species with high sensitivity to environmental disturbances, endemic, and threatened recorded in the remnants of the Vale do 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en-US"/>
        </w:rPr>
        <w:t>Tabocas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 Farm and the 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en-US"/>
        </w:rPr>
        <w:t>Reserva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 Natural 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en-US"/>
        </w:rPr>
        <w:t>Brejo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 Private Natural Heritage Reserve in Pernambuco, Brazil.</w:t>
      </w:r>
      <w:r>
        <w:rPr>
          <w:lang w:val="en-US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Conservation status - Instituto Chico Mendes de 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en-US"/>
        </w:rPr>
        <w:t>Conservação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 da 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en-US"/>
        </w:rPr>
        <w:t>Biodiversidade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en-US"/>
        </w:rPr>
        <w:t xml:space="preserve"> (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en-US"/>
        </w:rPr>
        <w:t>ICMBio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en-US"/>
        </w:rPr>
        <w:t>)/ International Union for Conservation of Nature and Natural Resources (IUCN): Endangered (EN); Vulnerable (VU).</w:t>
      </w:r>
    </w:p>
    <w:p w14:paraId="1BC5C293" w14:textId="77777777" w:rsidR="0098057F" w:rsidRPr="00962C1D" w:rsidRDefault="0098057F" w:rsidP="0098057F">
      <w:pPr>
        <w:spacing w:after="0" w:line="48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</w:p>
    <w:tbl>
      <w:tblPr>
        <w:tblW w:w="977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1560"/>
        <w:gridCol w:w="1417"/>
        <w:gridCol w:w="916"/>
        <w:gridCol w:w="652"/>
        <w:gridCol w:w="987"/>
        <w:gridCol w:w="841"/>
      </w:tblGrid>
      <w:tr w:rsidR="0098057F" w14:paraId="00BE3057" w14:textId="77777777" w:rsidTr="00466E6F">
        <w:trPr>
          <w:trHeight w:val="142"/>
          <w:tblHeader/>
          <w:jc w:val="center"/>
        </w:trPr>
        <w:tc>
          <w:tcPr>
            <w:tcW w:w="3402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A16DC9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Nome do táxon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8FD953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Alta sensibilidade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352D0C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Área de endemismo</w:t>
            </w:r>
          </w:p>
        </w:tc>
        <w:tc>
          <w:tcPr>
            <w:tcW w:w="1568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7B201BA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pt-BR"/>
              </w:rPr>
              <w:t>Status</w:t>
            </w:r>
          </w:p>
        </w:tc>
        <w:tc>
          <w:tcPr>
            <w:tcW w:w="987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D30E0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Vale do Tabocas</w:t>
            </w:r>
          </w:p>
        </w:tc>
        <w:tc>
          <w:tcPr>
            <w:tcW w:w="841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CDC2F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Reserva Brejo</w:t>
            </w:r>
          </w:p>
        </w:tc>
      </w:tr>
      <w:tr w:rsidR="0098057F" w14:paraId="390EFF30" w14:textId="77777777" w:rsidTr="00466E6F">
        <w:trPr>
          <w:trHeight w:val="203"/>
          <w:tblHeader/>
          <w:jc w:val="center"/>
        </w:trPr>
        <w:tc>
          <w:tcPr>
            <w:tcW w:w="3402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B513793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1560" w:type="dxa"/>
            <w:vMerge/>
            <w:tcBorders>
              <w:bottom w:val="single" w:sz="4" w:space="0" w:color="000000"/>
            </w:tcBorders>
            <w:vAlign w:val="center"/>
          </w:tcPr>
          <w:p w14:paraId="15CDBE3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106678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3DBF9D8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ICMBio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 xml:space="preserve"> </w:t>
            </w:r>
          </w:p>
        </w:tc>
        <w:tc>
          <w:tcPr>
            <w:tcW w:w="652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7B0BD5B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  <w:t>IUCN</w:t>
            </w:r>
          </w:p>
        </w:tc>
        <w:tc>
          <w:tcPr>
            <w:tcW w:w="987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012CB8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841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C16282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pt-BR"/>
              </w:rPr>
            </w:pPr>
          </w:p>
        </w:tc>
      </w:tr>
      <w:tr w:rsidR="0098057F" w14:paraId="63082CCD" w14:textId="77777777" w:rsidTr="00466E6F">
        <w:trPr>
          <w:trHeight w:val="134"/>
          <w:jc w:val="center"/>
        </w:trPr>
        <w:tc>
          <w:tcPr>
            <w:tcW w:w="3402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F60B5EC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racidae</w:t>
            </w:r>
            <w:proofErr w:type="spellEnd"/>
          </w:p>
        </w:tc>
        <w:tc>
          <w:tcPr>
            <w:tcW w:w="1560" w:type="dxa"/>
            <w:tcBorders>
              <w:top w:val="single" w:sz="4" w:space="0" w:color="000000"/>
            </w:tcBorders>
          </w:tcPr>
          <w:p w14:paraId="0C2FDE4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36EFE7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  <w:tcBorders>
              <w:top w:val="single" w:sz="4" w:space="0" w:color="000000"/>
            </w:tcBorders>
          </w:tcPr>
          <w:p w14:paraId="74250FA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  <w:tcBorders>
              <w:top w:val="single" w:sz="4" w:space="0" w:color="000000"/>
            </w:tcBorders>
          </w:tcPr>
          <w:p w14:paraId="4CD6F74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DDA194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3551C50F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4BABB247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enelope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uperciliari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ochromitra</w:t>
            </w:r>
            <w:proofErr w:type="spellEnd"/>
          </w:p>
        </w:tc>
        <w:tc>
          <w:tcPr>
            <w:tcW w:w="1560" w:type="dxa"/>
          </w:tcPr>
          <w:p w14:paraId="14E326A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94EE53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12BBE47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4D397F2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1CEE82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9AD383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703C8A3E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1D01A3B2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Ortali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raucuan</w:t>
            </w:r>
            <w:proofErr w:type="spellEnd"/>
          </w:p>
        </w:tc>
        <w:tc>
          <w:tcPr>
            <w:tcW w:w="1560" w:type="dxa"/>
          </w:tcPr>
          <w:p w14:paraId="62F1B5E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DDD7C9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Mata Atlântica</w:t>
            </w:r>
          </w:p>
        </w:tc>
        <w:tc>
          <w:tcPr>
            <w:tcW w:w="916" w:type="dxa"/>
          </w:tcPr>
          <w:p w14:paraId="6501CD3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112A12A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1619F3C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7CA8BBE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53E0CB88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5D904EC1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Accipitridae</w:t>
            </w:r>
            <w:proofErr w:type="spellEnd"/>
          </w:p>
        </w:tc>
        <w:tc>
          <w:tcPr>
            <w:tcW w:w="1560" w:type="dxa"/>
          </w:tcPr>
          <w:p w14:paraId="042A210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F42A88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1B47C40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2B37B52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132D81F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2FE66BBC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71ED0D93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Geranoaet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melanoleucus</w:t>
            </w:r>
            <w:proofErr w:type="spellEnd"/>
          </w:p>
        </w:tc>
        <w:tc>
          <w:tcPr>
            <w:tcW w:w="1560" w:type="dxa"/>
          </w:tcPr>
          <w:p w14:paraId="2E2EB33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09D432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3C252B2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8F5025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6A67533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18EF504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13BE3A28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5BFE5E3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Rallidae</w:t>
            </w:r>
            <w:proofErr w:type="spellEnd"/>
          </w:p>
        </w:tc>
        <w:tc>
          <w:tcPr>
            <w:tcW w:w="1560" w:type="dxa"/>
          </w:tcPr>
          <w:p w14:paraId="1DE3001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8876F4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6EC42F4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757DEF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0111678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7612125A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03C9D146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ramide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ajaneus</w:t>
            </w:r>
            <w:proofErr w:type="spellEnd"/>
          </w:p>
        </w:tc>
        <w:tc>
          <w:tcPr>
            <w:tcW w:w="1560" w:type="dxa"/>
          </w:tcPr>
          <w:p w14:paraId="706E270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CDB5F3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16E191C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66A291B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05BC7D6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2B22EE0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5878F1F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2E56ED0C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Strigidae</w:t>
            </w:r>
            <w:proofErr w:type="spellEnd"/>
          </w:p>
        </w:tc>
        <w:tc>
          <w:tcPr>
            <w:tcW w:w="1560" w:type="dxa"/>
          </w:tcPr>
          <w:p w14:paraId="57D0C3F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EFBD0E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1D8ACBE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0BDDCA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3EC6A3D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49097DC9" w14:textId="77777777" w:rsidTr="00466E6F">
        <w:trPr>
          <w:trHeight w:val="9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1C8A7E51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ulsatrix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erspicillat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ulsatrix</w:t>
            </w:r>
            <w:proofErr w:type="spellEnd"/>
          </w:p>
        </w:tc>
        <w:tc>
          <w:tcPr>
            <w:tcW w:w="1560" w:type="dxa"/>
          </w:tcPr>
          <w:p w14:paraId="081CAC0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00C17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  <w:vAlign w:val="center"/>
          </w:tcPr>
          <w:p w14:paraId="6B0AD72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652" w:type="dxa"/>
            <w:vAlign w:val="center"/>
          </w:tcPr>
          <w:p w14:paraId="19ED0D1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61B48F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4FCB65B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275AC444" w14:textId="77777777" w:rsidTr="00466E6F">
        <w:trPr>
          <w:trHeight w:val="6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0C2B683B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Trochilidae</w:t>
            </w:r>
            <w:proofErr w:type="spellEnd"/>
          </w:p>
        </w:tc>
        <w:tc>
          <w:tcPr>
            <w:tcW w:w="1560" w:type="dxa"/>
          </w:tcPr>
          <w:p w14:paraId="784A5B9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7A8F75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0824A64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010BF96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436C288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01ADD649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0283D1E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nopeti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gounellei</w:t>
            </w:r>
            <w:proofErr w:type="spellEnd"/>
          </w:p>
        </w:tc>
        <w:tc>
          <w:tcPr>
            <w:tcW w:w="1560" w:type="dxa"/>
          </w:tcPr>
          <w:p w14:paraId="02BD8EA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D156B1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aatinga</w:t>
            </w:r>
          </w:p>
        </w:tc>
        <w:tc>
          <w:tcPr>
            <w:tcW w:w="916" w:type="dxa"/>
          </w:tcPr>
          <w:p w14:paraId="79BA187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349662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61E170D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20B2AD4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C0EA1DF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05025410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Picidae</w:t>
            </w:r>
            <w:proofErr w:type="spellEnd"/>
          </w:p>
        </w:tc>
        <w:tc>
          <w:tcPr>
            <w:tcW w:w="1560" w:type="dxa"/>
          </w:tcPr>
          <w:p w14:paraId="455F9D5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024E86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22F5342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33DE897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7B4DA06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4E111CE9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0864D2F0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highlight w:val="yellow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icumn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limae</w:t>
            </w:r>
            <w:proofErr w:type="spellEnd"/>
          </w:p>
        </w:tc>
        <w:tc>
          <w:tcPr>
            <w:tcW w:w="1560" w:type="dxa"/>
          </w:tcPr>
          <w:p w14:paraId="1EFCFC7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A6DE1F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14832CF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0761680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EDFF1D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04E7CA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4C06D133" w14:textId="77777777" w:rsidTr="00466E6F">
        <w:trPr>
          <w:trHeight w:val="96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018EF55C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Psittacidae</w:t>
            </w:r>
            <w:proofErr w:type="spellEnd"/>
          </w:p>
        </w:tc>
        <w:tc>
          <w:tcPr>
            <w:tcW w:w="1560" w:type="dxa"/>
          </w:tcPr>
          <w:p w14:paraId="64676E5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EFFCD2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666D36A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06D7034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01A5ADB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36B582AC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C946B71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Eupsittul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actorum</w:t>
            </w:r>
            <w:proofErr w:type="spellEnd"/>
          </w:p>
        </w:tc>
        <w:tc>
          <w:tcPr>
            <w:tcW w:w="1560" w:type="dxa"/>
          </w:tcPr>
          <w:p w14:paraId="24EAB22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AC175C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aatinga</w:t>
            </w:r>
          </w:p>
        </w:tc>
        <w:tc>
          <w:tcPr>
            <w:tcW w:w="916" w:type="dxa"/>
          </w:tcPr>
          <w:p w14:paraId="4AD05DE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36AF8ED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08075D6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1D96A14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552D48CE" w14:textId="77777777" w:rsidTr="00466E6F">
        <w:trPr>
          <w:trHeight w:val="12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C62D992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Thamnophilidae</w:t>
            </w:r>
            <w:proofErr w:type="spellEnd"/>
          </w:p>
        </w:tc>
        <w:tc>
          <w:tcPr>
            <w:tcW w:w="1560" w:type="dxa"/>
          </w:tcPr>
          <w:p w14:paraId="2741B51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ECE1C2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641A353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5C7787C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70A06AC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E5AF3FB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454EF20F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Myrmotherul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xillari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luctuosa</w:t>
            </w:r>
            <w:proofErr w:type="spellEnd"/>
          </w:p>
        </w:tc>
        <w:tc>
          <w:tcPr>
            <w:tcW w:w="1560" w:type="dxa"/>
          </w:tcPr>
          <w:p w14:paraId="00A9008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E85A45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Mata Atlântica</w:t>
            </w:r>
          </w:p>
        </w:tc>
        <w:tc>
          <w:tcPr>
            <w:tcW w:w="916" w:type="dxa"/>
          </w:tcPr>
          <w:p w14:paraId="17FE760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1802901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55E4F8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14:paraId="7E1E602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75683E0F" w14:textId="77777777" w:rsidTr="00466E6F">
        <w:trPr>
          <w:trHeight w:val="84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24ED94C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Formicivor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melanogaster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bahiae</w:t>
            </w:r>
            <w:proofErr w:type="spellEnd"/>
          </w:p>
        </w:tc>
        <w:tc>
          <w:tcPr>
            <w:tcW w:w="1560" w:type="dxa"/>
          </w:tcPr>
          <w:p w14:paraId="15F30ED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88D9DA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5BE6156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24D0661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69EA41D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5AEDF1F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11D5C656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B21C188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akesphor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ristatus</w:t>
            </w:r>
            <w:proofErr w:type="spellEnd"/>
          </w:p>
        </w:tc>
        <w:tc>
          <w:tcPr>
            <w:tcW w:w="1560" w:type="dxa"/>
          </w:tcPr>
          <w:p w14:paraId="190A507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BBD480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aatinga</w:t>
            </w:r>
          </w:p>
        </w:tc>
        <w:tc>
          <w:tcPr>
            <w:tcW w:w="916" w:type="dxa"/>
          </w:tcPr>
          <w:p w14:paraId="678054B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413E97B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195034C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504BD0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18507816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51269B92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Thamnophil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apistratus</w:t>
            </w:r>
            <w:proofErr w:type="spellEnd"/>
          </w:p>
        </w:tc>
        <w:tc>
          <w:tcPr>
            <w:tcW w:w="1560" w:type="dxa"/>
          </w:tcPr>
          <w:p w14:paraId="512B111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C3AC1F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aatinga</w:t>
            </w:r>
          </w:p>
        </w:tc>
        <w:tc>
          <w:tcPr>
            <w:tcW w:w="916" w:type="dxa"/>
          </w:tcPr>
          <w:p w14:paraId="7531210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8CD488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766489C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0A05B72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1DBE341C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21BB5D0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Thamnophil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aerulescen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ernambucensis</w:t>
            </w:r>
            <w:proofErr w:type="spellEnd"/>
          </w:p>
        </w:tc>
        <w:tc>
          <w:tcPr>
            <w:tcW w:w="1560" w:type="dxa"/>
          </w:tcPr>
          <w:p w14:paraId="5C1AD3E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C3F97D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entro Pernambuco</w:t>
            </w:r>
          </w:p>
        </w:tc>
        <w:tc>
          <w:tcPr>
            <w:tcW w:w="916" w:type="dxa"/>
            <w:vAlign w:val="center"/>
          </w:tcPr>
          <w:p w14:paraId="7EAFD31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652" w:type="dxa"/>
            <w:vAlign w:val="center"/>
          </w:tcPr>
          <w:p w14:paraId="3A40F81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697B283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4C2518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5E166CC3" w14:textId="77777777" w:rsidTr="00466E6F">
        <w:trPr>
          <w:trHeight w:val="154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24E1D304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onopophagidae</w:t>
            </w:r>
            <w:proofErr w:type="spellEnd"/>
          </w:p>
        </w:tc>
        <w:tc>
          <w:tcPr>
            <w:tcW w:w="1560" w:type="dxa"/>
          </w:tcPr>
          <w:p w14:paraId="066906D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637228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0C35053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6914E25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613C36F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35B03275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1D57616A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onopophag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earae</w:t>
            </w:r>
            <w:proofErr w:type="spellEnd"/>
          </w:p>
        </w:tc>
        <w:tc>
          <w:tcPr>
            <w:tcW w:w="1560" w:type="dxa"/>
          </w:tcPr>
          <w:p w14:paraId="3C40DA8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F0D322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  <w:vAlign w:val="center"/>
          </w:tcPr>
          <w:p w14:paraId="584A07B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EN </w:t>
            </w:r>
          </w:p>
        </w:tc>
        <w:tc>
          <w:tcPr>
            <w:tcW w:w="652" w:type="dxa"/>
            <w:vAlign w:val="center"/>
          </w:tcPr>
          <w:p w14:paraId="2B15DF0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0118EAB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3F0BDD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3AF4F7DC" w14:textId="77777777" w:rsidTr="00466E6F">
        <w:trPr>
          <w:trHeight w:val="118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438C84D0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Furnariidae</w:t>
            </w:r>
            <w:proofErr w:type="spellEnd"/>
          </w:p>
        </w:tc>
        <w:tc>
          <w:tcPr>
            <w:tcW w:w="1560" w:type="dxa"/>
          </w:tcPr>
          <w:p w14:paraId="00CFFAA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5D093E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6DC671E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10BF18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723D766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3FBDF02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2D578AE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seudoseisur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ristata</w:t>
            </w:r>
            <w:proofErr w:type="spellEnd"/>
          </w:p>
        </w:tc>
        <w:tc>
          <w:tcPr>
            <w:tcW w:w="1560" w:type="dxa"/>
          </w:tcPr>
          <w:p w14:paraId="3283892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B322E4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4F265D1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0DCD380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14EA6E9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14:paraId="00A20DE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45BD8081" w14:textId="77777777" w:rsidTr="00466E6F">
        <w:trPr>
          <w:trHeight w:val="81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50A7413E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hacellodom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rufifron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pecularis</w:t>
            </w:r>
            <w:proofErr w:type="spellEnd"/>
          </w:p>
        </w:tc>
        <w:tc>
          <w:tcPr>
            <w:tcW w:w="1560" w:type="dxa"/>
          </w:tcPr>
          <w:p w14:paraId="3B7ED3F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B95BE6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0AB59CC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44C5CB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08D3A2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4FC14F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4BD76318" w14:textId="77777777" w:rsidTr="00466E6F">
        <w:trPr>
          <w:trHeight w:val="14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11F7ABDC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ynallaxi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infuscata</w:t>
            </w:r>
            <w:proofErr w:type="spellEnd"/>
          </w:p>
        </w:tc>
        <w:tc>
          <w:tcPr>
            <w:tcW w:w="1560" w:type="dxa"/>
          </w:tcPr>
          <w:p w14:paraId="6588C5F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1FE45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entro Pernambuco</w:t>
            </w:r>
          </w:p>
        </w:tc>
        <w:tc>
          <w:tcPr>
            <w:tcW w:w="916" w:type="dxa"/>
            <w:vAlign w:val="center"/>
          </w:tcPr>
          <w:p w14:paraId="21885D6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EN </w:t>
            </w:r>
          </w:p>
        </w:tc>
        <w:tc>
          <w:tcPr>
            <w:tcW w:w="652" w:type="dxa"/>
            <w:vAlign w:val="center"/>
          </w:tcPr>
          <w:p w14:paraId="077463A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EN 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71EF33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1964D1F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4623D65C" w14:textId="77777777" w:rsidTr="00466E6F">
        <w:trPr>
          <w:trHeight w:val="14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21016750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Pipridae</w:t>
            </w:r>
            <w:proofErr w:type="spellEnd"/>
          </w:p>
        </w:tc>
        <w:tc>
          <w:tcPr>
            <w:tcW w:w="1560" w:type="dxa"/>
          </w:tcPr>
          <w:p w14:paraId="4DE5288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B4F986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67979D4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3E7AC88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076B9AF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CDCB7E1" w14:textId="77777777" w:rsidTr="00466E6F">
        <w:trPr>
          <w:trHeight w:val="14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7E353D9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eratopipr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rubrocapilla</w:t>
            </w:r>
            <w:proofErr w:type="spellEnd"/>
          </w:p>
        </w:tc>
        <w:tc>
          <w:tcPr>
            <w:tcW w:w="1560" w:type="dxa"/>
          </w:tcPr>
          <w:p w14:paraId="1714902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AEB570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0177659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5C82145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05536BC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C5AA79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5DA7D345" w14:textId="77777777" w:rsidTr="00466E6F">
        <w:trPr>
          <w:trHeight w:val="14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A87132B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Onychorhynchidae</w:t>
            </w:r>
            <w:proofErr w:type="spellEnd"/>
          </w:p>
        </w:tc>
        <w:tc>
          <w:tcPr>
            <w:tcW w:w="1560" w:type="dxa"/>
          </w:tcPr>
          <w:p w14:paraId="5AF7502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CC9F75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4B22163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5BB783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33FF212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757DFAD4" w14:textId="77777777" w:rsidTr="00466E6F">
        <w:trPr>
          <w:trHeight w:val="14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0A60F2CF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Myiobi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barbatus</w:t>
            </w:r>
            <w:proofErr w:type="spellEnd"/>
          </w:p>
        </w:tc>
        <w:tc>
          <w:tcPr>
            <w:tcW w:w="1560" w:type="dxa"/>
          </w:tcPr>
          <w:p w14:paraId="444FA28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E1AD8C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26FB2BE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0CD0F09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46AA0A3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14:paraId="0456155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1047D872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7D0C8EBF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Rhynchocyclidae</w:t>
            </w:r>
            <w:proofErr w:type="spellEnd"/>
          </w:p>
        </w:tc>
        <w:tc>
          <w:tcPr>
            <w:tcW w:w="1560" w:type="dxa"/>
          </w:tcPr>
          <w:p w14:paraId="65CD3FC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E14A20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48983C6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1353450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7C8B8A5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149810EB" w14:textId="77777777" w:rsidTr="00466E6F">
        <w:trPr>
          <w:trHeight w:val="106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2F474BFB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Hemitriccus mirandae</w:t>
            </w:r>
          </w:p>
        </w:tc>
        <w:tc>
          <w:tcPr>
            <w:tcW w:w="1560" w:type="dxa"/>
          </w:tcPr>
          <w:p w14:paraId="5D3AA95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E800BB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  <w:vAlign w:val="center"/>
          </w:tcPr>
          <w:p w14:paraId="014DFE1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652" w:type="dxa"/>
            <w:vAlign w:val="center"/>
          </w:tcPr>
          <w:p w14:paraId="2818877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5011263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3CF4C0D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030FEA1D" w14:textId="77777777" w:rsidTr="00466E6F">
        <w:trPr>
          <w:trHeight w:val="15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28CDBC0C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Tyrannidae</w:t>
            </w:r>
            <w:proofErr w:type="spellEnd"/>
          </w:p>
        </w:tc>
        <w:tc>
          <w:tcPr>
            <w:tcW w:w="1560" w:type="dxa"/>
          </w:tcPr>
          <w:p w14:paraId="77B3E66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B9C148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3DCB6D2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40277EA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4631E44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47450E5E" w14:textId="77777777" w:rsidTr="00466E6F">
        <w:trPr>
          <w:trHeight w:val="69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14951E59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tigmatur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napensi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bahiae</w:t>
            </w:r>
            <w:proofErr w:type="spellEnd"/>
          </w:p>
        </w:tc>
        <w:tc>
          <w:tcPr>
            <w:tcW w:w="1560" w:type="dxa"/>
          </w:tcPr>
          <w:p w14:paraId="37B9FE9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7568076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32F09E2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53F0571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464A298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2627286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5F9A46C7" w14:textId="77777777" w:rsidTr="00466E6F">
        <w:trPr>
          <w:trHeight w:val="116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F451306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hyllomyia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fasciat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earae</w:t>
            </w:r>
            <w:proofErr w:type="spellEnd"/>
          </w:p>
        </w:tc>
        <w:tc>
          <w:tcPr>
            <w:tcW w:w="1560" w:type="dxa"/>
          </w:tcPr>
          <w:p w14:paraId="57F7B61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511027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089984D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04895F7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251FC5F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14:paraId="4EF9C8D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3D24649B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C9A315C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Knipoleg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nigerrim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hoflingae</w:t>
            </w:r>
            <w:proofErr w:type="spellEnd"/>
          </w:p>
        </w:tc>
        <w:tc>
          <w:tcPr>
            <w:tcW w:w="1560" w:type="dxa"/>
          </w:tcPr>
          <w:p w14:paraId="026473F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2C065A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0A096D2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26AC35D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79A9BC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4156E1E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442AE2F0" w14:textId="77777777" w:rsidTr="00466E6F">
        <w:trPr>
          <w:trHeight w:val="8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8346F6B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Troglodytidae</w:t>
            </w:r>
            <w:proofErr w:type="spellEnd"/>
          </w:p>
        </w:tc>
        <w:tc>
          <w:tcPr>
            <w:tcW w:w="1560" w:type="dxa"/>
          </w:tcPr>
          <w:p w14:paraId="4EA31EE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62E6801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3FCD580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43B63A8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40EFA21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C422699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C50F811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lastRenderedPageBreak/>
              <w:t>Cantorchil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longirostri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bahiae</w:t>
            </w:r>
            <w:proofErr w:type="spellEnd"/>
          </w:p>
        </w:tc>
        <w:tc>
          <w:tcPr>
            <w:tcW w:w="1560" w:type="dxa"/>
          </w:tcPr>
          <w:p w14:paraId="094966B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FF6395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0402CE0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7AA6629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5C22283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256D46C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2E291253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40CFACA6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Mimidae</w:t>
            </w:r>
            <w:proofErr w:type="spellEnd"/>
          </w:p>
        </w:tc>
        <w:tc>
          <w:tcPr>
            <w:tcW w:w="1560" w:type="dxa"/>
          </w:tcPr>
          <w:p w14:paraId="7A1F39E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AFCB4A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6BAB0F7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1C7CDC7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7D22768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194AD420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78B0BD82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Mim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aturnin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renaceus</w:t>
            </w:r>
            <w:proofErr w:type="spellEnd"/>
          </w:p>
        </w:tc>
        <w:tc>
          <w:tcPr>
            <w:tcW w:w="1560" w:type="dxa"/>
          </w:tcPr>
          <w:p w14:paraId="2F632FB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B2B6E4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1C31927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34CD042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3824F7A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7D3C9C7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7E1B29AE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6B89C46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Icteridae</w:t>
            </w:r>
            <w:proofErr w:type="spellEnd"/>
          </w:p>
        </w:tc>
        <w:tc>
          <w:tcPr>
            <w:tcW w:w="1560" w:type="dxa"/>
          </w:tcPr>
          <w:p w14:paraId="535022A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44EA98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18CB5F3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4D1178E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32583CA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D00EA14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731AEAB3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Icter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jamacaii</w:t>
            </w:r>
            <w:proofErr w:type="spellEnd"/>
          </w:p>
        </w:tc>
        <w:tc>
          <w:tcPr>
            <w:tcW w:w="1560" w:type="dxa"/>
          </w:tcPr>
          <w:p w14:paraId="6AAAC3D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428282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039A707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56D8389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4000437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528E5B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3932AE3E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5720EA3D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numar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forbesi</w:t>
            </w:r>
            <w:proofErr w:type="spellEnd"/>
          </w:p>
        </w:tc>
        <w:tc>
          <w:tcPr>
            <w:tcW w:w="1560" w:type="dxa"/>
          </w:tcPr>
          <w:p w14:paraId="24C7126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41AF1D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  <w:vAlign w:val="center"/>
          </w:tcPr>
          <w:p w14:paraId="18BD4DF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652" w:type="dxa"/>
            <w:vAlign w:val="center"/>
          </w:tcPr>
          <w:p w14:paraId="31654D7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 xml:space="preserve">EN 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165A437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1FDB3FF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413DF41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853587D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gelaioide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fringillarius</w:t>
            </w:r>
            <w:proofErr w:type="spellEnd"/>
          </w:p>
        </w:tc>
        <w:tc>
          <w:tcPr>
            <w:tcW w:w="1560" w:type="dxa"/>
          </w:tcPr>
          <w:p w14:paraId="607696B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07FD1A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Nordeste</w:t>
            </w:r>
          </w:p>
        </w:tc>
        <w:tc>
          <w:tcPr>
            <w:tcW w:w="916" w:type="dxa"/>
          </w:tcPr>
          <w:p w14:paraId="0299D25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6227776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1F1C607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841" w:type="dxa"/>
            <w:shd w:val="clear" w:color="auto" w:fill="auto"/>
            <w:vAlign w:val="center"/>
          </w:tcPr>
          <w:p w14:paraId="1EACBE7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263431CB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9689C66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Thraupidae</w:t>
            </w:r>
            <w:proofErr w:type="spellEnd"/>
          </w:p>
        </w:tc>
        <w:tc>
          <w:tcPr>
            <w:tcW w:w="1560" w:type="dxa"/>
          </w:tcPr>
          <w:p w14:paraId="6D44E273" w14:textId="77777777" w:rsidR="0098057F" w:rsidRDefault="0098057F" w:rsidP="00F7267A">
            <w:pPr>
              <w:spacing w:after="0" w:line="240" w:lineRule="auto"/>
              <w:ind w:firstLine="80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6B0371D" w14:textId="77777777" w:rsidR="0098057F" w:rsidRDefault="0098057F" w:rsidP="00F7267A">
            <w:pPr>
              <w:spacing w:after="0" w:line="240" w:lineRule="auto"/>
              <w:ind w:firstLine="80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313F0537" w14:textId="77777777" w:rsidR="0098057F" w:rsidRDefault="0098057F" w:rsidP="00F7267A">
            <w:pPr>
              <w:spacing w:after="0" w:line="240" w:lineRule="auto"/>
              <w:ind w:firstLine="80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59B7D2DD" w14:textId="77777777" w:rsidR="0098057F" w:rsidRDefault="0098057F" w:rsidP="00F7267A">
            <w:pPr>
              <w:spacing w:after="0" w:line="240" w:lineRule="auto"/>
              <w:ind w:firstLine="80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7C2157DA" w14:textId="77777777" w:rsidR="0098057F" w:rsidRDefault="0098057F" w:rsidP="00F7267A">
            <w:pPr>
              <w:spacing w:after="0" w:line="240" w:lineRule="auto"/>
              <w:ind w:firstLine="800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3E9D17B0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3B670C4B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Paroari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dominicana</w:t>
            </w:r>
          </w:p>
        </w:tc>
        <w:tc>
          <w:tcPr>
            <w:tcW w:w="1560" w:type="dxa"/>
          </w:tcPr>
          <w:p w14:paraId="7B4F6106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F4A23D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aatinga</w:t>
            </w:r>
          </w:p>
        </w:tc>
        <w:tc>
          <w:tcPr>
            <w:tcW w:w="916" w:type="dxa"/>
          </w:tcPr>
          <w:p w14:paraId="4A4D779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18F10A09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721AC79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0868FC2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4F2D7DCF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2BA2A064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Tangara fastuosa</w:t>
            </w:r>
          </w:p>
        </w:tc>
        <w:tc>
          <w:tcPr>
            <w:tcW w:w="1560" w:type="dxa"/>
          </w:tcPr>
          <w:p w14:paraId="18EFF3E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86D652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entro Pernambuco</w:t>
            </w:r>
          </w:p>
        </w:tc>
        <w:tc>
          <w:tcPr>
            <w:tcW w:w="916" w:type="dxa"/>
            <w:vAlign w:val="center"/>
          </w:tcPr>
          <w:p w14:paraId="27CF2AE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652" w:type="dxa"/>
            <w:vAlign w:val="center"/>
          </w:tcPr>
          <w:p w14:paraId="51AE3C5B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244E57BC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C88979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5F48074F" w14:textId="77777777" w:rsidTr="00466E6F">
        <w:trPr>
          <w:trHeight w:val="60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1F406051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Tangara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yanocephal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corallina</w:t>
            </w:r>
            <w:proofErr w:type="spellEnd"/>
          </w:p>
        </w:tc>
        <w:tc>
          <w:tcPr>
            <w:tcW w:w="1560" w:type="dxa"/>
          </w:tcPr>
          <w:p w14:paraId="03BBCF6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5710834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entro Pernambuco</w:t>
            </w:r>
          </w:p>
        </w:tc>
        <w:tc>
          <w:tcPr>
            <w:tcW w:w="916" w:type="dxa"/>
          </w:tcPr>
          <w:p w14:paraId="2F89F57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5A9BB86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22FEABF4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1F176345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4DE52346" w14:textId="77777777" w:rsidTr="00466E6F">
        <w:trPr>
          <w:trHeight w:val="10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94D5935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porophila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albogularis</w:t>
            </w:r>
            <w:proofErr w:type="spellEnd"/>
          </w:p>
        </w:tc>
        <w:tc>
          <w:tcPr>
            <w:tcW w:w="1560" w:type="dxa"/>
          </w:tcPr>
          <w:p w14:paraId="57643B9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B4EFAE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Caatinga</w:t>
            </w:r>
          </w:p>
        </w:tc>
        <w:tc>
          <w:tcPr>
            <w:tcW w:w="916" w:type="dxa"/>
          </w:tcPr>
          <w:p w14:paraId="5FFD459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1263967D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14:paraId="1190EAB7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7F8935E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  <w:tr w:rsidR="0098057F" w14:paraId="23CB84E6" w14:textId="77777777" w:rsidTr="00466E6F">
        <w:trPr>
          <w:trHeight w:val="102"/>
          <w:jc w:val="center"/>
        </w:trPr>
        <w:tc>
          <w:tcPr>
            <w:tcW w:w="3402" w:type="dxa"/>
            <w:shd w:val="clear" w:color="auto" w:fill="auto"/>
            <w:vAlign w:val="center"/>
          </w:tcPr>
          <w:p w14:paraId="6A871E27" w14:textId="77777777" w:rsidR="0098057F" w:rsidRDefault="0098057F" w:rsidP="00F7267A">
            <w:pPr>
              <w:spacing w:after="0" w:line="240" w:lineRule="auto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Fringillidae</w:t>
            </w:r>
            <w:proofErr w:type="spellEnd"/>
          </w:p>
        </w:tc>
        <w:tc>
          <w:tcPr>
            <w:tcW w:w="1560" w:type="dxa"/>
          </w:tcPr>
          <w:p w14:paraId="5C9CA35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03262E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</w:tcPr>
          <w:p w14:paraId="2807D5F0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652" w:type="dxa"/>
          </w:tcPr>
          <w:p w14:paraId="4FA71242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1828" w:type="dxa"/>
            <w:gridSpan w:val="2"/>
            <w:shd w:val="clear" w:color="auto" w:fill="auto"/>
            <w:vAlign w:val="center"/>
          </w:tcPr>
          <w:p w14:paraId="57744D6F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</w:tr>
      <w:tr w:rsidR="0098057F" w14:paraId="69A96561" w14:textId="77777777" w:rsidTr="00466E6F">
        <w:trPr>
          <w:trHeight w:val="102"/>
          <w:jc w:val="center"/>
        </w:trPr>
        <w:tc>
          <w:tcPr>
            <w:tcW w:w="340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1B642C5" w14:textId="77777777" w:rsidR="0098057F" w:rsidRDefault="0098057F" w:rsidP="00F7267A">
            <w:pPr>
              <w:spacing w:after="0" w:line="240" w:lineRule="auto"/>
              <w:ind w:firstLine="492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Spinus</w:t>
            </w:r>
            <w:proofErr w:type="spellEnd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pt-BR"/>
              </w:rPr>
              <w:t>yarrellii</w:t>
            </w:r>
            <w:proofErr w:type="spellEnd"/>
          </w:p>
        </w:tc>
        <w:tc>
          <w:tcPr>
            <w:tcW w:w="1560" w:type="dxa"/>
            <w:tcBorders>
              <w:bottom w:val="single" w:sz="4" w:space="0" w:color="000000"/>
            </w:tcBorders>
          </w:tcPr>
          <w:p w14:paraId="582C69E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141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AE72001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</w:p>
        </w:tc>
        <w:tc>
          <w:tcPr>
            <w:tcW w:w="916" w:type="dxa"/>
            <w:tcBorders>
              <w:bottom w:val="single" w:sz="4" w:space="0" w:color="000000"/>
            </w:tcBorders>
            <w:vAlign w:val="center"/>
          </w:tcPr>
          <w:p w14:paraId="4FC3877A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652" w:type="dxa"/>
            <w:tcBorders>
              <w:bottom w:val="single" w:sz="4" w:space="0" w:color="000000"/>
            </w:tcBorders>
            <w:vAlign w:val="center"/>
          </w:tcPr>
          <w:p w14:paraId="1B31273E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VU</w:t>
            </w:r>
          </w:p>
        </w:tc>
        <w:tc>
          <w:tcPr>
            <w:tcW w:w="98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7BB39C8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  <w:tc>
          <w:tcPr>
            <w:tcW w:w="84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4A499B3" w14:textId="77777777" w:rsidR="0098057F" w:rsidRDefault="0098057F" w:rsidP="00F7267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X</w:t>
            </w:r>
          </w:p>
        </w:tc>
      </w:tr>
    </w:tbl>
    <w:p w14:paraId="311B668D" w14:textId="77777777" w:rsidR="0098057F" w:rsidRPr="0098057F" w:rsidRDefault="0098057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sectPr w:rsidR="0098057F" w:rsidRPr="0098057F" w:rsidSect="0095331C">
      <w:head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36CFE" w14:textId="77777777" w:rsidR="005D54BB" w:rsidRDefault="005D54BB" w:rsidP="0069421F">
      <w:pPr>
        <w:spacing w:after="0" w:line="240" w:lineRule="auto"/>
      </w:pPr>
      <w:r>
        <w:separator/>
      </w:r>
    </w:p>
  </w:endnote>
  <w:endnote w:type="continuationSeparator" w:id="0">
    <w:p w14:paraId="558A6C40" w14:textId="77777777" w:rsidR="005D54BB" w:rsidRDefault="005D54BB" w:rsidP="00694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AB91D" w14:textId="77777777" w:rsidR="005D54BB" w:rsidRDefault="005D54BB" w:rsidP="0069421F">
      <w:pPr>
        <w:spacing w:after="0" w:line="240" w:lineRule="auto"/>
      </w:pPr>
      <w:r>
        <w:separator/>
      </w:r>
    </w:p>
  </w:footnote>
  <w:footnote w:type="continuationSeparator" w:id="0">
    <w:p w14:paraId="355F962E" w14:textId="77777777" w:rsidR="005D54BB" w:rsidRDefault="005D54BB" w:rsidP="006942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B8C4A" w14:textId="77777777" w:rsidR="0069421F" w:rsidRDefault="0069421F">
    <w:pPr>
      <w:pStyle w:val="Cabealho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iago Orsi Laranjeiras">
    <w15:presenceInfo w15:providerId="Windows Live" w15:userId="31b721409c29b2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7MwMDM1MzQ0MzZW0lEKTi0uzszPAykwNKgFAAY9cHstAAAA"/>
  </w:docVars>
  <w:rsids>
    <w:rsidRoot w:val="0063063C"/>
    <w:rsid w:val="00023E61"/>
    <w:rsid w:val="00140999"/>
    <w:rsid w:val="001E0469"/>
    <w:rsid w:val="001F54E6"/>
    <w:rsid w:val="00374DB3"/>
    <w:rsid w:val="00393D10"/>
    <w:rsid w:val="003D4C17"/>
    <w:rsid w:val="004142B4"/>
    <w:rsid w:val="00466E6F"/>
    <w:rsid w:val="00555A5B"/>
    <w:rsid w:val="00561733"/>
    <w:rsid w:val="005A052A"/>
    <w:rsid w:val="005D54BB"/>
    <w:rsid w:val="00605447"/>
    <w:rsid w:val="00621AE4"/>
    <w:rsid w:val="0063063C"/>
    <w:rsid w:val="0067498D"/>
    <w:rsid w:val="0069421F"/>
    <w:rsid w:val="007B181B"/>
    <w:rsid w:val="007C20D1"/>
    <w:rsid w:val="007F53D6"/>
    <w:rsid w:val="00853451"/>
    <w:rsid w:val="0086716F"/>
    <w:rsid w:val="008711B0"/>
    <w:rsid w:val="008C439E"/>
    <w:rsid w:val="0094401E"/>
    <w:rsid w:val="0095331C"/>
    <w:rsid w:val="0098057F"/>
    <w:rsid w:val="00B53BF9"/>
    <w:rsid w:val="00BC3875"/>
    <w:rsid w:val="00BF61EF"/>
    <w:rsid w:val="00C34B4A"/>
    <w:rsid w:val="00C63453"/>
    <w:rsid w:val="00CD3534"/>
    <w:rsid w:val="00CE3C80"/>
    <w:rsid w:val="00D234E4"/>
    <w:rsid w:val="00DB491D"/>
    <w:rsid w:val="00DF7021"/>
    <w:rsid w:val="00E27450"/>
    <w:rsid w:val="00E33727"/>
    <w:rsid w:val="00E968E1"/>
    <w:rsid w:val="00EF31BE"/>
    <w:rsid w:val="00F61D06"/>
    <w:rsid w:val="00FB6A83"/>
    <w:rsid w:val="00FD2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1D582"/>
  <w15:chartTrackingRefBased/>
  <w15:docId w15:val="{603B2264-0A39-4DED-8619-E4E907FC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63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942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9421F"/>
  </w:style>
  <w:style w:type="paragraph" w:styleId="Rodap">
    <w:name w:val="footer"/>
    <w:basedOn w:val="Normal"/>
    <w:link w:val="RodapChar"/>
    <w:uiPriority w:val="99"/>
    <w:unhideWhenUsed/>
    <w:rsid w:val="006942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94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5112F-FE92-4D95-A240-E4D0FE1D3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2040</Words>
  <Characters>11018</Characters>
  <Application>Microsoft Office Word</Application>
  <DocSecurity>0</DocSecurity>
  <Lines>91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Oliveira</dc:creator>
  <cp:keywords/>
  <dc:description/>
  <cp:lastModifiedBy>Thiago Orsi Laranjeiras</cp:lastModifiedBy>
  <cp:revision>7</cp:revision>
  <dcterms:created xsi:type="dcterms:W3CDTF">2021-08-26T21:16:00Z</dcterms:created>
  <dcterms:modified xsi:type="dcterms:W3CDTF">2021-11-03T12:57:00Z</dcterms:modified>
</cp:coreProperties>
</file>